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965A7F" w14:textId="77777777" w:rsidR="003E0443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,Bold"/>
          <w:b/>
          <w:bCs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NV303K </w:t>
      </w:r>
      <w:r w:rsidR="003E0443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>Právo životního prostředí pro veřejnou správu</w:t>
      </w:r>
    </w:p>
    <w:p w14:paraId="051A9614" w14:textId="25AC8CAC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Podzim 20</w:t>
      </w:r>
      <w:r w:rsidR="00817B68">
        <w:rPr>
          <w:rFonts w:ascii="Garamond" w:hAnsi="Garamond" w:cs="Times New Roman"/>
          <w:color w:val="000000"/>
          <w:sz w:val="24"/>
          <w:szCs w:val="24"/>
        </w:rPr>
        <w:t>21</w:t>
      </w:r>
    </w:p>
    <w:p w14:paraId="67FC2BDE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02BE31A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3EB43529" w14:textId="6D37CD7B" w:rsidR="003E0443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Témata kolokviálních prací </w:t>
      </w:r>
      <w:r w:rsidR="009649E6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- </w:t>
      </w:r>
      <w:r w:rsidR="000A1797">
        <w:rPr>
          <w:rFonts w:ascii="Garamond" w:hAnsi="Garamond" w:cs="Times New Roman,Bold"/>
          <w:b/>
          <w:bCs/>
          <w:color w:val="000000"/>
          <w:sz w:val="24"/>
          <w:szCs w:val="24"/>
        </w:rPr>
        <w:t>JUD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 xml:space="preserve">r. </w:t>
      </w:r>
      <w:r w:rsidR="003857D8">
        <w:rPr>
          <w:rFonts w:ascii="Garamond" w:hAnsi="Garamond" w:cs="Times New Roman,Italic"/>
          <w:b/>
          <w:iCs/>
          <w:color w:val="000000"/>
          <w:sz w:val="24"/>
          <w:szCs w:val="24"/>
        </w:rPr>
        <w:t>Dominik Židek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, Ph.D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>.</w:t>
      </w:r>
    </w:p>
    <w:p w14:paraId="10D2E92A" w14:textId="06479EF1" w:rsidR="003857D8" w:rsidRDefault="003857D8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</w:p>
    <w:p w14:paraId="22684222" w14:textId="519997AB" w:rsidR="003E0443" w:rsidRPr="003857D8" w:rsidRDefault="003857D8" w:rsidP="003857D8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i/>
          <w:iCs/>
          <w:color w:val="000000"/>
          <w:sz w:val="24"/>
          <w:szCs w:val="24"/>
        </w:rPr>
      </w:pPr>
      <w:bookmarkStart w:id="0" w:name="_GoBack"/>
      <w:bookmarkEnd w:id="0"/>
      <w:r w:rsidRPr="003857D8">
        <w:rPr>
          <w:rFonts w:ascii="Garamond" w:hAnsi="Garamond" w:cs="Times New Roman"/>
          <w:b/>
          <w:i/>
          <w:iCs/>
          <w:color w:val="000000"/>
          <w:sz w:val="24"/>
          <w:szCs w:val="24"/>
        </w:rPr>
        <w:t xml:space="preserve">Jde </w:t>
      </w:r>
      <w:r>
        <w:rPr>
          <w:rFonts w:ascii="Garamond" w:hAnsi="Garamond" w:cs="Times New Roman"/>
          <w:b/>
          <w:i/>
          <w:iCs/>
          <w:color w:val="000000"/>
          <w:sz w:val="24"/>
          <w:szCs w:val="24"/>
        </w:rPr>
        <w:t xml:space="preserve">o tematické okruhy témat kolokviálních prací, očekává se po výběru tématu konzultace s vyučujícím o konkrétním zaměření práce. </w:t>
      </w:r>
      <w:r w:rsidR="00817B68" w:rsidRPr="00817B68">
        <w:rPr>
          <w:rFonts w:ascii="Garamond" w:hAnsi="Garamond" w:cs="Times New Roman"/>
          <w:b/>
          <w:i/>
          <w:iCs/>
          <w:color w:val="000000"/>
          <w:sz w:val="24"/>
          <w:szCs w:val="24"/>
          <w:u w:val="single"/>
        </w:rPr>
        <w:t>Veškerá témata lze zpracovávat komparačně s ohledem na přijetí nové právní úpravy veřejného stavebního práva.</w:t>
      </w:r>
    </w:p>
    <w:p w14:paraId="14BDDCD5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38B0733C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Subjekty veřejného stavebního práva</w:t>
      </w:r>
    </w:p>
    <w:p w14:paraId="1C68CD94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Nástroje územního plánování</w:t>
      </w:r>
    </w:p>
    <w:p w14:paraId="794894ED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Územní rozhodování</w:t>
      </w:r>
    </w:p>
    <w:p w14:paraId="5402D8AA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Povolování staveb</w:t>
      </w:r>
    </w:p>
    <w:p w14:paraId="5E1FEB41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Zjednodušující postupy při umisťování a povolování staveb</w:t>
      </w:r>
    </w:p>
    <w:p w14:paraId="69C2A47C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Integrace“ posuzování vlivů záměrů na životní prostředí do procesů veřejného stavebního práva</w:t>
      </w:r>
    </w:p>
    <w:p w14:paraId="7F7C0742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Užívání staveb</w:t>
      </w:r>
    </w:p>
    <w:p w14:paraId="73D3C281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Odstraňování a dodatečné povolování staveb</w:t>
      </w:r>
    </w:p>
    <w:p w14:paraId="7C2B54A2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Stavební dozor</w:t>
      </w:r>
    </w:p>
    <w:p w14:paraId="30F5CBAC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Vyhodnocení vlivů na udržitelný rozvoj území</w:t>
      </w:r>
    </w:p>
    <w:p w14:paraId="2C7B573D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Environmentální“ stanoviska</w:t>
      </w:r>
    </w:p>
    <w:p w14:paraId="5D682CD6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Environmentální“ závazná stanoviska</w:t>
      </w:r>
    </w:p>
    <w:p w14:paraId="1262D821" w14:textId="55C493B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Environmentální“ rozhodnutí</w:t>
      </w:r>
    </w:p>
    <w:p w14:paraId="3B86EBE7" w14:textId="35FB23C8" w:rsidR="00817B68" w:rsidRPr="00817B68" w:rsidRDefault="00817B68" w:rsidP="00817B6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817B68">
        <w:rPr>
          <w:rFonts w:ascii="Garamond" w:hAnsi="Garamond" w:cs="Times New Roman"/>
          <w:color w:val="000000"/>
          <w:sz w:val="24"/>
          <w:szCs w:val="24"/>
        </w:rPr>
        <w:t>Funkční vztahy nástrojů územního plánování</w:t>
      </w:r>
    </w:p>
    <w:p w14:paraId="4214CF7D" w14:textId="7E98720A" w:rsidR="00817B68" w:rsidRPr="00817B68" w:rsidRDefault="00817B68" w:rsidP="00817B6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817B68">
        <w:rPr>
          <w:rFonts w:ascii="Garamond" w:hAnsi="Garamond" w:cs="Times New Roman"/>
          <w:color w:val="000000"/>
          <w:sz w:val="24"/>
          <w:szCs w:val="24"/>
        </w:rPr>
        <w:t>Přechodná ustanovení nové právní úpravy ve vztahu ke stávajícím nástrojům územního plánování</w:t>
      </w:r>
    </w:p>
    <w:p w14:paraId="3368CEB2" w14:textId="395BE74A" w:rsidR="00817B68" w:rsidRPr="00817B68" w:rsidRDefault="00817B68" w:rsidP="00817B6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817B68">
        <w:rPr>
          <w:rFonts w:ascii="Garamond" w:hAnsi="Garamond" w:cs="Times New Roman"/>
          <w:color w:val="000000"/>
          <w:sz w:val="24"/>
          <w:szCs w:val="24"/>
        </w:rPr>
        <w:t>Územně plánovací dokumentace kraje – srovnání stávající a nové právní úpravy</w:t>
      </w:r>
    </w:p>
    <w:p w14:paraId="56CE45CC" w14:textId="15C4CCE4" w:rsidR="00817B68" w:rsidRPr="00817B68" w:rsidRDefault="00817B68" w:rsidP="00817B6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817B68">
        <w:rPr>
          <w:rFonts w:ascii="Garamond" w:hAnsi="Garamond" w:cs="Times New Roman"/>
          <w:color w:val="000000"/>
          <w:sz w:val="24"/>
          <w:szCs w:val="24"/>
        </w:rPr>
        <w:t>Územně plánovací dokumentace obce – srovnání stávající a nové právní úpravy</w:t>
      </w:r>
    </w:p>
    <w:p w14:paraId="7163C658" w14:textId="39F4F37C" w:rsidR="00817B68" w:rsidRDefault="00817B68" w:rsidP="00817B6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817B68">
        <w:rPr>
          <w:rFonts w:ascii="Garamond" w:hAnsi="Garamond" w:cs="Times New Roman"/>
          <w:color w:val="000000"/>
          <w:sz w:val="24"/>
          <w:szCs w:val="24"/>
        </w:rPr>
        <w:t>Územní rozvojový plán</w:t>
      </w:r>
    </w:p>
    <w:p w14:paraId="523A92B5" w14:textId="0F9641B1" w:rsidR="009649E6" w:rsidRP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Vlastní téma</w:t>
      </w:r>
    </w:p>
    <w:p w14:paraId="291A3389" w14:textId="77777777" w:rsidR="003857D8" w:rsidRPr="00722D20" w:rsidRDefault="003857D8" w:rsidP="003857D8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2BB0EF45" w14:textId="78DFA2C0" w:rsidR="003857D8" w:rsidRDefault="009649E6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Výběr tématu je nutné ohlásit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nejpozději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817B68">
        <w:rPr>
          <w:rFonts w:ascii="Garamond" w:hAnsi="Garamond" w:cs="Times New Roman"/>
          <w:color w:val="000000"/>
          <w:sz w:val="24"/>
          <w:szCs w:val="24"/>
        </w:rPr>
        <w:t>do 14. 12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. 20</w:t>
      </w:r>
      <w:r w:rsidR="00817B68">
        <w:rPr>
          <w:rFonts w:ascii="Garamond" w:hAnsi="Garamond" w:cs="Times New Roman"/>
          <w:color w:val="000000"/>
          <w:sz w:val="24"/>
          <w:szCs w:val="24"/>
        </w:rPr>
        <w:t>21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na adresu</w:t>
      </w:r>
      <w:r w:rsidR="003857D8">
        <w:rPr>
          <w:rFonts w:ascii="Garamond" w:hAnsi="Garamond" w:cs="Times New Roman"/>
          <w:color w:val="000000"/>
          <w:sz w:val="24"/>
          <w:szCs w:val="24"/>
        </w:rPr>
        <w:t xml:space="preserve">: </w:t>
      </w:r>
      <w:hyperlink r:id="rId6" w:history="1">
        <w:r w:rsidR="003857D8" w:rsidRPr="00503C33">
          <w:rPr>
            <w:rStyle w:val="Hypertextovodkaz"/>
            <w:rFonts w:ascii="Garamond" w:hAnsi="Garamond" w:cs="Times New Roman"/>
            <w:sz w:val="24"/>
            <w:szCs w:val="24"/>
          </w:rPr>
          <w:t>dominik.zidek@law.muni.cz</w:t>
        </w:r>
      </w:hyperlink>
      <w:r w:rsidR="003857D8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2C1B1773" w14:textId="10AF2F29" w:rsidR="00A520A7" w:rsidRPr="00722D20" w:rsidRDefault="003857D8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 </w:t>
      </w:r>
    </w:p>
    <w:p w14:paraId="265F6D9F" w14:textId="3DD7E676" w:rsidR="00A520A7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K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onzultac</w:t>
      </w:r>
      <w:r w:rsidRPr="00722D20">
        <w:rPr>
          <w:rFonts w:ascii="Garamond" w:hAnsi="Garamond" w:cs="Times New Roman"/>
          <w:color w:val="000000"/>
          <w:sz w:val="24"/>
          <w:szCs w:val="24"/>
        </w:rPr>
        <w:t>e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k upřesnění obsahu práce </w:t>
      </w:r>
      <w:r w:rsidRPr="00722D20">
        <w:rPr>
          <w:rFonts w:ascii="Garamond" w:hAnsi="Garamond" w:cs="Times New Roman"/>
          <w:color w:val="000000"/>
          <w:sz w:val="24"/>
          <w:szCs w:val="24"/>
        </w:rPr>
        <w:t>je možná v rámci vypsaných konzultačních hodin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nebo </w:t>
      </w:r>
      <w:r w:rsidR="000A1797">
        <w:rPr>
          <w:rFonts w:ascii="Garamond" w:hAnsi="Garamond" w:cs="Times New Roman"/>
          <w:color w:val="000000"/>
          <w:sz w:val="24"/>
          <w:szCs w:val="24"/>
        </w:rPr>
        <w:t>po mailu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35FD343F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4DCA134D" w14:textId="2A763899" w:rsidR="00A520A7" w:rsidRPr="00722D20" w:rsidRDefault="00A520A7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Práci je třeba 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odevzdat nejpozději </w:t>
      </w:r>
      <w:r w:rsidR="006B24B0">
        <w:rPr>
          <w:rFonts w:ascii="Garamond" w:hAnsi="Garamond" w:cs="Times New Roman"/>
          <w:b/>
          <w:color w:val="000000"/>
          <w:sz w:val="24"/>
          <w:szCs w:val="24"/>
        </w:rPr>
        <w:t>5 dní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 před konáním kolokvia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 zavedením do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>odevzdávány u předmětu Právo životního prostředí pro veřejnou správu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a zároveň poslat mailem.</w:t>
      </w:r>
    </w:p>
    <w:p w14:paraId="5C535693" w14:textId="77777777" w:rsidR="009649E6" w:rsidRPr="00722D20" w:rsidRDefault="009649E6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042D2AEF" w14:textId="77777777" w:rsidR="003F588D" w:rsidRPr="00722D20" w:rsidRDefault="003F588D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Rozsah práce: cca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10 -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15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normo</w:t>
      </w:r>
      <w:r w:rsidRPr="00722D20">
        <w:rPr>
          <w:rFonts w:ascii="Garamond" w:hAnsi="Garamond" w:cs="Times New Roman"/>
          <w:color w:val="000000"/>
          <w:sz w:val="24"/>
          <w:szCs w:val="24"/>
        </w:rPr>
        <w:t>stran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>(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podstatný je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věcný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obsah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 práce)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sectPr w:rsidR="003F588D" w:rsidRPr="00722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,Bold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Times New Roman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D617E"/>
    <w:multiLevelType w:val="hybridMultilevel"/>
    <w:tmpl w:val="E6909FF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87F91"/>
    <w:multiLevelType w:val="hybridMultilevel"/>
    <w:tmpl w:val="331038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D2B18"/>
    <w:multiLevelType w:val="hybridMultilevel"/>
    <w:tmpl w:val="D0165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72E58"/>
    <w:multiLevelType w:val="hybridMultilevel"/>
    <w:tmpl w:val="30AECE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BE37E7"/>
    <w:multiLevelType w:val="hybridMultilevel"/>
    <w:tmpl w:val="6C3A8D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U2MwRCcyNLEyUdpeDU4uLM/DyQAuNaADjHi9osAAAA"/>
  </w:docVars>
  <w:rsids>
    <w:rsidRoot w:val="003E0443"/>
    <w:rsid w:val="00014684"/>
    <w:rsid w:val="000A1797"/>
    <w:rsid w:val="0019793A"/>
    <w:rsid w:val="001A3083"/>
    <w:rsid w:val="001F1571"/>
    <w:rsid w:val="001F3FF9"/>
    <w:rsid w:val="00307B14"/>
    <w:rsid w:val="003857D8"/>
    <w:rsid w:val="003D254E"/>
    <w:rsid w:val="003E0443"/>
    <w:rsid w:val="003F588D"/>
    <w:rsid w:val="00572E90"/>
    <w:rsid w:val="006814D7"/>
    <w:rsid w:val="006B24B0"/>
    <w:rsid w:val="00722D20"/>
    <w:rsid w:val="007B2290"/>
    <w:rsid w:val="00817B68"/>
    <w:rsid w:val="00827C9B"/>
    <w:rsid w:val="009649E6"/>
    <w:rsid w:val="00A520A7"/>
    <w:rsid w:val="00B22B39"/>
    <w:rsid w:val="00D53CAE"/>
    <w:rsid w:val="00D54ABD"/>
    <w:rsid w:val="00EA6D03"/>
    <w:rsid w:val="00ED6D79"/>
    <w:rsid w:val="00FF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D6180"/>
  <w15:docId w15:val="{0387167C-CF9F-40AA-95EA-07BC467AE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E044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3857D8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385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ominik.zidek@law.muni.c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6DD1E-36FE-4A7A-86F4-6EF91D906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car</dc:creator>
  <cp:lastModifiedBy>Židek Dominik</cp:lastModifiedBy>
  <cp:revision>2</cp:revision>
  <dcterms:created xsi:type="dcterms:W3CDTF">2021-10-07T09:03:00Z</dcterms:created>
  <dcterms:modified xsi:type="dcterms:W3CDTF">2021-10-0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3719968</vt:i4>
  </property>
</Properties>
</file>